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raq</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raq received a score of 56.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raq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aq received a score of</w:t>
      </w:r>
      <w:r>
        <w:t xml:space="preserve"> </w:t>
      </w:r>
      <w:r>
        <w:rPr>
          <w:bCs/>
          <w:b/>
        </w:rPr>
        <w:t xml:space="preserve">64.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raq received a score of 78.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raq received a score of 33.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raq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raq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raq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raq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raq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raq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raq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raq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raq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raq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raq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raq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raq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Iraq%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Iraq%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Iraq%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Iraq%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Iraq%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Iraq%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Iraq%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Iraq%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Iraq%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Iraq%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Iraq%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Iraq%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Iraq%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Iraq%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Iraq%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Iraq%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Iraq%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199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2</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2,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6, 2011, 2012,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46:02Z</dcterms:created>
  <dcterms:modified xsi:type="dcterms:W3CDTF">2024-03-19T14: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raq Country Report</vt:lpwstr>
  </property>
</Properties>
</file>